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9F98A9" w14:textId="2E2063AE" w:rsidR="002D2C04" w:rsidRPr="00455750" w:rsidRDefault="008E7A14" w:rsidP="00E2102B">
      <w:pPr>
        <w:spacing w:after="120"/>
        <w:rPr>
          <w:rFonts w:ascii="Calibri Light" w:hAnsi="Calibri Light" w:cs="Calibri Light"/>
          <w:sz w:val="20"/>
          <w:szCs w:val="20"/>
          <w:lang w:val="en-GB"/>
        </w:rPr>
      </w:pPr>
      <w:r w:rsidRPr="00455750">
        <w:rPr>
          <w:rFonts w:ascii="Calibri Light" w:hAnsi="Calibri Light" w:cs="Calibri Light"/>
          <w:sz w:val="20"/>
          <w:szCs w:val="20"/>
          <w:lang w:val="en-GB"/>
        </w:rPr>
        <w:t xml:space="preserve">To the </w:t>
      </w:r>
      <w:r w:rsidR="00D06A37">
        <w:rPr>
          <w:rFonts w:ascii="Calibri Light" w:hAnsi="Calibri Light" w:cs="Calibri Light"/>
          <w:sz w:val="20"/>
          <w:szCs w:val="20"/>
          <w:lang w:val="en-GB"/>
        </w:rPr>
        <w:t xml:space="preserve">Dean </w:t>
      </w:r>
      <w:r w:rsidRPr="00455750">
        <w:rPr>
          <w:rFonts w:ascii="Calibri Light" w:hAnsi="Calibri Light" w:cs="Calibri Light"/>
          <w:sz w:val="20"/>
          <w:szCs w:val="20"/>
          <w:lang w:val="en-GB"/>
        </w:rPr>
        <w:t xml:space="preserve">of </w:t>
      </w:r>
      <w:r w:rsidR="00D06A37">
        <w:rPr>
          <w:rFonts w:ascii="Calibri Light" w:hAnsi="Calibri Light" w:cs="Calibri Light"/>
          <w:sz w:val="20"/>
          <w:szCs w:val="20"/>
          <w:lang w:val="en-GB"/>
        </w:rPr>
        <w:fldChar w:fldCharType="begin">
          <w:ffData>
            <w:name w:val="Dropdown6"/>
            <w:enabled/>
            <w:calcOnExit w:val="0"/>
            <w:ddList>
              <w:result w:val="1"/>
              <w:listEntry w:val=".................... Faculty"/>
              <w:listEntry w:val="Faculty of Arts and Humanities"/>
              <w:listEntry w:val="Faculty of Social Sciences"/>
              <w:listEntry w:val="Faculty of Medicine"/>
              <w:listEntry w:val="Faculty of Science and Technology"/>
            </w:ddList>
          </w:ffData>
        </w:fldChar>
      </w:r>
      <w:bookmarkStart w:id="0" w:name="Dropdown6"/>
      <w:r w:rsidR="00D06A37">
        <w:rPr>
          <w:rFonts w:ascii="Calibri Light" w:hAnsi="Calibri Light" w:cs="Calibri Light"/>
          <w:sz w:val="20"/>
          <w:szCs w:val="20"/>
          <w:lang w:val="en-GB"/>
        </w:rPr>
        <w:instrText xml:space="preserve"> FORMDROPDOWN </w:instrText>
      </w:r>
      <w:r w:rsidR="001C7283">
        <w:rPr>
          <w:rFonts w:ascii="Calibri Light" w:hAnsi="Calibri Light" w:cs="Calibri Light"/>
          <w:sz w:val="20"/>
          <w:szCs w:val="20"/>
          <w:lang w:val="en-GB"/>
        </w:rPr>
      </w:r>
      <w:r w:rsidR="00246865">
        <w:rPr>
          <w:rFonts w:ascii="Calibri Light" w:hAnsi="Calibri Light" w:cs="Calibri Light"/>
          <w:sz w:val="20"/>
          <w:szCs w:val="20"/>
          <w:lang w:val="en-GB"/>
        </w:rPr>
        <w:fldChar w:fldCharType="separate"/>
      </w:r>
      <w:r w:rsidR="00D06A37">
        <w:rPr>
          <w:rFonts w:ascii="Calibri Light" w:hAnsi="Calibri Light" w:cs="Calibri Light"/>
          <w:sz w:val="20"/>
          <w:szCs w:val="20"/>
          <w:lang w:val="en-GB"/>
        </w:rPr>
        <w:fldChar w:fldCharType="end"/>
      </w:r>
      <w:bookmarkEnd w:id="0"/>
    </w:p>
    <w:p w14:paraId="63B07484" w14:textId="36673406" w:rsidR="002D2C04" w:rsidRPr="00455750" w:rsidRDefault="00491069" w:rsidP="00F61844">
      <w:pPr>
        <w:spacing w:after="120" w:line="240" w:lineRule="auto"/>
        <w:jc w:val="right"/>
        <w:rPr>
          <w:rFonts w:ascii="Calibri Light" w:hAnsi="Calibri Light" w:cs="Calibri Light"/>
          <w:sz w:val="20"/>
          <w:szCs w:val="20"/>
          <w:lang w:val="en-GB"/>
        </w:rPr>
      </w:pPr>
      <w:r w:rsidRPr="00455750">
        <w:rPr>
          <w:rFonts w:ascii="Calibri Light" w:hAnsi="Calibri Light" w:cs="Calibri Light"/>
          <w:sz w:val="20"/>
          <w:szCs w:val="20"/>
          <w:lang w:val="en-GB"/>
        </w:rPr>
        <w:fldChar w:fldCharType="begin"/>
      </w:r>
      <w:r w:rsidRPr="00455750">
        <w:rPr>
          <w:rFonts w:ascii="Calibri Light" w:hAnsi="Calibri Light" w:cs="Calibri Light"/>
          <w:sz w:val="20"/>
          <w:szCs w:val="20"/>
          <w:lang w:val="en-GB"/>
        </w:rPr>
        <w:instrText xml:space="preserve"> DATE \@ "dd MMMM yyyy" </w:instrText>
      </w:r>
      <w:r w:rsidRPr="00455750">
        <w:rPr>
          <w:rFonts w:ascii="Calibri Light" w:hAnsi="Calibri Light" w:cs="Calibri Light"/>
          <w:sz w:val="20"/>
          <w:szCs w:val="20"/>
          <w:lang w:val="en-GB"/>
        </w:rPr>
        <w:fldChar w:fldCharType="separate"/>
      </w:r>
      <w:r w:rsidR="001C7283">
        <w:rPr>
          <w:rFonts w:ascii="Calibri Light" w:hAnsi="Calibri Light" w:cs="Calibri Light"/>
          <w:noProof/>
          <w:sz w:val="20"/>
          <w:szCs w:val="20"/>
          <w:lang w:val="en-GB"/>
        </w:rPr>
        <w:t>28 August 2023</w:t>
      </w:r>
      <w:r w:rsidRPr="00455750">
        <w:rPr>
          <w:rFonts w:ascii="Calibri Light" w:hAnsi="Calibri Light" w:cs="Calibri Light"/>
          <w:sz w:val="20"/>
          <w:szCs w:val="20"/>
          <w:lang w:val="en-GB"/>
        </w:rPr>
        <w:fldChar w:fldCharType="end"/>
      </w:r>
    </w:p>
    <w:p w14:paraId="0372E62A" w14:textId="77777777" w:rsidR="00476332" w:rsidRPr="00455750" w:rsidRDefault="005F69D0">
      <w:pPr>
        <w:rPr>
          <w:rFonts w:ascii="Calibri Light" w:hAnsi="Calibri Light" w:cs="Calibri Light"/>
          <w:sz w:val="20"/>
          <w:szCs w:val="20"/>
          <w:lang w:val="en-GB"/>
        </w:rPr>
      </w:pPr>
      <w:r w:rsidRPr="00455750">
        <w:rPr>
          <w:rFonts w:ascii="Calibri Light" w:hAnsi="Calibri Light" w:cs="Calibri Light"/>
          <w:sz w:val="20"/>
          <w:szCs w:val="20"/>
          <w:lang w:val="en-GB"/>
        </w:rPr>
        <w:t>A</w:t>
      </w:r>
      <w:r w:rsidR="00491069" w:rsidRPr="00455750">
        <w:rPr>
          <w:rFonts w:ascii="Calibri Light" w:hAnsi="Calibri Light" w:cs="Calibri Light"/>
          <w:sz w:val="20"/>
          <w:szCs w:val="20"/>
          <w:lang w:val="en-GB"/>
        </w:rPr>
        <w:t>pplication</w:t>
      </w:r>
      <w:r w:rsidR="008E7A14" w:rsidRPr="00455750">
        <w:rPr>
          <w:rFonts w:ascii="Calibri Light" w:hAnsi="Calibri Light" w:cs="Calibri Light"/>
          <w:sz w:val="20"/>
          <w:szCs w:val="20"/>
          <w:lang w:val="en-GB"/>
        </w:rPr>
        <w:t xml:space="preserve"> </w:t>
      </w:r>
      <w:bookmarkStart w:id="1" w:name="Dropdown3"/>
    </w:p>
    <w:p w14:paraId="69F4968C" w14:textId="6E6C2252" w:rsidR="005F69D0" w:rsidRPr="00455750" w:rsidRDefault="009D0DE9" w:rsidP="00985F0A">
      <w:pPr>
        <w:spacing w:after="120" w:line="240" w:lineRule="auto"/>
        <w:rPr>
          <w:rFonts w:ascii="Calibri Light" w:hAnsi="Calibri Light" w:cs="Calibri Light"/>
          <w:sz w:val="20"/>
          <w:szCs w:val="20"/>
          <w:lang w:val="en-GB"/>
        </w:rPr>
      </w:pPr>
      <w:r w:rsidRPr="00455750">
        <w:rPr>
          <w:rFonts w:ascii="Calibri Light" w:hAnsi="Calibri Light" w:cs="Calibri Light"/>
          <w:sz w:val="20"/>
          <w:szCs w:val="20"/>
          <w:lang w:val="en-GB"/>
        </w:rPr>
        <w:t xml:space="preserve">I would like </w:t>
      </w:r>
      <w:r w:rsidR="00455750">
        <w:rPr>
          <w:rFonts w:ascii="Calibri Light" w:hAnsi="Calibri Light" w:cs="Calibri Light"/>
          <w:sz w:val="20"/>
          <w:szCs w:val="20"/>
          <w:lang w:val="en-GB"/>
        </w:rPr>
        <w:t xml:space="preserve">to </w:t>
      </w:r>
      <w:r w:rsidR="007208EB" w:rsidRPr="00455750">
        <w:rPr>
          <w:rFonts w:ascii="Calibri Light" w:hAnsi="Calibri Light" w:cs="Calibri Light"/>
          <w:sz w:val="20"/>
          <w:szCs w:val="20"/>
          <w:lang w:val="en-GB"/>
        </w:rPr>
        <w:t>be</w:t>
      </w:r>
      <w:r w:rsidR="0074370E" w:rsidRPr="00455750">
        <w:rPr>
          <w:rFonts w:ascii="Calibri Light" w:hAnsi="Calibri Light" w:cs="Calibri Light"/>
          <w:sz w:val="20"/>
          <w:szCs w:val="20"/>
          <w:lang w:val="en-GB"/>
        </w:rPr>
        <w:t xml:space="preserve"> a </w:t>
      </w:r>
      <w:r w:rsidR="000B5D57" w:rsidRPr="00455750">
        <w:rPr>
          <w:rFonts w:ascii="Calibri Light" w:hAnsi="Calibri Light" w:cs="Calibri Light"/>
          <w:sz w:val="20"/>
          <w:szCs w:val="20"/>
          <w:lang w:val="en-GB"/>
        </w:rPr>
        <w:t>continuing education learner</w:t>
      </w:r>
      <w:bookmarkEnd w:id="1"/>
      <w:r w:rsidR="000B5D57" w:rsidRPr="00455750">
        <w:rPr>
          <w:rFonts w:ascii="Calibri Light" w:hAnsi="Calibri Light" w:cs="Calibri Light"/>
          <w:sz w:val="20"/>
          <w:szCs w:val="20"/>
          <w:lang w:val="en-GB"/>
        </w:rPr>
        <w:t xml:space="preserve"> </w:t>
      </w:r>
      <w:r w:rsidR="007208EB" w:rsidRPr="00455750">
        <w:rPr>
          <w:rFonts w:ascii="Calibri Light" w:hAnsi="Calibri Light" w:cs="Calibri Light"/>
          <w:sz w:val="20"/>
          <w:szCs w:val="20"/>
          <w:lang w:val="en-GB"/>
        </w:rPr>
        <w:t>at</w:t>
      </w:r>
      <w:r w:rsidR="007534C7" w:rsidRPr="00455750">
        <w:rPr>
          <w:rFonts w:ascii="Calibri Light" w:hAnsi="Calibri Light" w:cs="Calibri Light"/>
          <w:sz w:val="20"/>
          <w:szCs w:val="20"/>
          <w:lang w:val="en-GB"/>
        </w:rPr>
        <w:t xml:space="preserve"> the </w:t>
      </w:r>
      <w:bookmarkStart w:id="2" w:name="_GoBack"/>
      <w:r w:rsidR="00A55F35">
        <w:rPr>
          <w:rFonts w:ascii="Calibri Light" w:hAnsi="Calibri Light" w:cs="Calibri Light"/>
          <w:sz w:val="20"/>
          <w:szCs w:val="20"/>
          <w:lang w:val="en-GB"/>
        </w:rPr>
        <w:fldChar w:fldCharType="begin">
          <w:ffData>
            <w:name w:val=""/>
            <w:enabled/>
            <w:calcOnExit w:val="0"/>
            <w:ddList>
              <w:result w:val="1"/>
              <w:listEntry w:val="........... Faculty"/>
              <w:listEntry w:val="Faculty of Arts and Humanities"/>
              <w:listEntry w:val="Faculty of Social Sciences"/>
              <w:listEntry w:val="Faculty of Medicine"/>
              <w:listEntry w:val="Faculty of Science and Technology"/>
            </w:ddList>
          </w:ffData>
        </w:fldChar>
      </w:r>
      <w:r w:rsidR="00A55F35">
        <w:rPr>
          <w:rFonts w:ascii="Calibri Light" w:hAnsi="Calibri Light" w:cs="Calibri Light"/>
          <w:sz w:val="20"/>
          <w:szCs w:val="20"/>
          <w:lang w:val="en-GB"/>
        </w:rPr>
        <w:instrText xml:space="preserve"> FORMDROPDOWN </w:instrText>
      </w:r>
      <w:r w:rsidR="001C7283">
        <w:rPr>
          <w:rFonts w:ascii="Calibri Light" w:hAnsi="Calibri Light" w:cs="Calibri Light"/>
          <w:sz w:val="20"/>
          <w:szCs w:val="20"/>
          <w:lang w:val="en-GB"/>
        </w:rPr>
      </w:r>
      <w:r w:rsidR="00246865">
        <w:rPr>
          <w:rFonts w:ascii="Calibri Light" w:hAnsi="Calibri Light" w:cs="Calibri Light"/>
          <w:sz w:val="20"/>
          <w:szCs w:val="20"/>
          <w:lang w:val="en-GB"/>
        </w:rPr>
        <w:fldChar w:fldCharType="separate"/>
      </w:r>
      <w:r w:rsidR="00A55F35">
        <w:rPr>
          <w:rFonts w:ascii="Calibri Light" w:hAnsi="Calibri Light" w:cs="Calibri Light"/>
          <w:sz w:val="20"/>
          <w:szCs w:val="20"/>
          <w:lang w:val="en-GB"/>
        </w:rPr>
        <w:fldChar w:fldCharType="end"/>
      </w:r>
      <w:bookmarkEnd w:id="2"/>
      <w:r w:rsidR="007208EB" w:rsidRPr="00455750">
        <w:rPr>
          <w:rFonts w:ascii="Calibri Light" w:hAnsi="Calibri Light" w:cs="Calibri Light"/>
          <w:sz w:val="20"/>
          <w:szCs w:val="20"/>
          <w:lang w:val="en-GB"/>
        </w:rPr>
        <w:t xml:space="preserve"> in</w:t>
      </w:r>
      <w:r w:rsidR="007534C7" w:rsidRPr="00455750">
        <w:rPr>
          <w:rFonts w:ascii="Calibri Light" w:hAnsi="Calibri Light" w:cs="Calibri Light"/>
          <w:sz w:val="20"/>
          <w:szCs w:val="20"/>
          <w:lang w:val="en-GB"/>
        </w:rPr>
        <w:t xml:space="preserve"> the</w:t>
      </w:r>
      <w:r w:rsidR="00476332" w:rsidRPr="00455750">
        <w:rPr>
          <w:rFonts w:ascii="Calibri Light" w:hAnsi="Calibri Light" w:cs="Calibri Light"/>
          <w:sz w:val="20"/>
          <w:szCs w:val="20"/>
          <w:lang w:val="en-GB"/>
        </w:rPr>
        <w:t xml:space="preserve"> </w:t>
      </w:r>
      <w:r w:rsidR="00E84B3A">
        <w:rPr>
          <w:rFonts w:ascii="Calibri Light" w:hAnsi="Calibri Light" w:cs="Calibri Light"/>
          <w:sz w:val="20"/>
          <w:szCs w:val="20"/>
          <w:lang w:val="en-GB"/>
        </w:rPr>
        <w:fldChar w:fldCharType="begin">
          <w:ffData>
            <w:name w:val="Dropdown7"/>
            <w:enabled/>
            <w:calcOnExit w:val="0"/>
            <w:ddList>
              <w:listEntry w:val="........."/>
              <w:listEntry w:val="autumn semester 2023"/>
              <w:listEntry w:val="spring semester 2024"/>
              <w:listEntry w:val="academic year 2023/2024"/>
            </w:ddList>
          </w:ffData>
        </w:fldChar>
      </w:r>
      <w:bookmarkStart w:id="3" w:name="Dropdown7"/>
      <w:r w:rsidR="00E84B3A">
        <w:rPr>
          <w:rFonts w:ascii="Calibri Light" w:hAnsi="Calibri Light" w:cs="Calibri Light"/>
          <w:sz w:val="20"/>
          <w:szCs w:val="20"/>
          <w:lang w:val="en-GB"/>
        </w:rPr>
        <w:instrText xml:space="preserve"> FORMDROPDOWN </w:instrText>
      </w:r>
      <w:r w:rsidR="00246865">
        <w:rPr>
          <w:rFonts w:ascii="Calibri Light" w:hAnsi="Calibri Light" w:cs="Calibri Light"/>
          <w:sz w:val="20"/>
          <w:szCs w:val="20"/>
          <w:lang w:val="en-GB"/>
        </w:rPr>
      </w:r>
      <w:r w:rsidR="00246865">
        <w:rPr>
          <w:rFonts w:ascii="Calibri Light" w:hAnsi="Calibri Light" w:cs="Calibri Light"/>
          <w:sz w:val="20"/>
          <w:szCs w:val="20"/>
          <w:lang w:val="en-GB"/>
        </w:rPr>
        <w:fldChar w:fldCharType="separate"/>
      </w:r>
      <w:r w:rsidR="00E84B3A">
        <w:rPr>
          <w:rFonts w:ascii="Calibri Light" w:hAnsi="Calibri Light" w:cs="Calibri Light"/>
          <w:sz w:val="20"/>
          <w:szCs w:val="20"/>
          <w:lang w:val="en-GB"/>
        </w:rPr>
        <w:fldChar w:fldCharType="end"/>
      </w:r>
      <w:bookmarkEnd w:id="3"/>
      <w:r w:rsidR="005F69D0" w:rsidRPr="00455750">
        <w:rPr>
          <w:rFonts w:ascii="Calibri Light" w:hAnsi="Calibri Light" w:cs="Calibri Light"/>
          <w:sz w:val="20"/>
          <w:szCs w:val="20"/>
          <w:lang w:val="en-GB"/>
        </w:rPr>
        <w:t>.</w:t>
      </w:r>
    </w:p>
    <w:tbl>
      <w:tblPr>
        <w:tblStyle w:val="Kontuurtabel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347"/>
        <w:gridCol w:w="2324"/>
        <w:gridCol w:w="994"/>
        <w:gridCol w:w="851"/>
        <w:gridCol w:w="426"/>
        <w:gridCol w:w="1063"/>
        <w:gridCol w:w="1623"/>
      </w:tblGrid>
      <w:tr w:rsidR="005F69D0" w:rsidRPr="00455750" w14:paraId="74E7E5D5" w14:textId="77777777" w:rsidTr="009E39AB">
        <w:trPr>
          <w:trHeight w:val="340"/>
        </w:trPr>
        <w:tc>
          <w:tcPr>
            <w:tcW w:w="1219" w:type="pct"/>
            <w:vAlign w:val="center"/>
          </w:tcPr>
          <w:p w14:paraId="67406906" w14:textId="77777777" w:rsidR="005F69D0" w:rsidRPr="00455750" w:rsidRDefault="007208EB" w:rsidP="005F0292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First n</w:t>
            </w:r>
            <w:r w:rsidR="00491069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ame</w:t>
            </w:r>
          </w:p>
        </w:tc>
        <w:tc>
          <w:tcPr>
            <w:tcW w:w="3781" w:type="pct"/>
            <w:gridSpan w:val="6"/>
            <w:vAlign w:val="center"/>
          </w:tcPr>
          <w:p w14:paraId="2D0A0829" w14:textId="77777777" w:rsidR="005F69D0" w:rsidRPr="00455750" w:rsidRDefault="00CD5D5C" w:rsidP="00FF668C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4" w:name="Text30"/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="00FF668C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 </w:t>
            </w:r>
            <w:r w:rsidR="00FF668C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 </w:t>
            </w:r>
            <w:r w:rsidR="00FF668C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 </w:t>
            </w:r>
            <w:r w:rsidR="00FF668C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 </w:t>
            </w:r>
            <w:r w:rsidR="00FF668C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  <w:bookmarkEnd w:id="4"/>
          </w:p>
        </w:tc>
      </w:tr>
      <w:tr w:rsidR="005F69D0" w:rsidRPr="00455750" w14:paraId="205D9AA8" w14:textId="77777777" w:rsidTr="009E39AB">
        <w:trPr>
          <w:trHeight w:val="340"/>
        </w:trPr>
        <w:tc>
          <w:tcPr>
            <w:tcW w:w="1219" w:type="pct"/>
            <w:vAlign w:val="center"/>
          </w:tcPr>
          <w:p w14:paraId="7F690D84" w14:textId="77777777" w:rsidR="005F69D0" w:rsidRPr="00455750" w:rsidRDefault="007208EB" w:rsidP="005F0292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Family </w:t>
            </w:r>
            <w:r w:rsidR="00491069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name</w:t>
            </w:r>
          </w:p>
        </w:tc>
        <w:tc>
          <w:tcPr>
            <w:tcW w:w="3781" w:type="pct"/>
            <w:gridSpan w:val="6"/>
            <w:vAlign w:val="center"/>
          </w:tcPr>
          <w:p w14:paraId="7C388BF1" w14:textId="77777777" w:rsidR="005F69D0" w:rsidRPr="00455750" w:rsidRDefault="00CD5D5C" w:rsidP="00CD5D5C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5" w:name="Text31"/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  <w:bookmarkEnd w:id="5"/>
          </w:p>
        </w:tc>
      </w:tr>
      <w:tr w:rsidR="00BC1B4D" w:rsidRPr="00455750" w14:paraId="6B78B795" w14:textId="43A5127E" w:rsidTr="00BC1B4D">
        <w:trPr>
          <w:trHeight w:val="340"/>
        </w:trPr>
        <w:tc>
          <w:tcPr>
            <w:tcW w:w="1219" w:type="pct"/>
            <w:vAlign w:val="center"/>
          </w:tcPr>
          <w:p w14:paraId="4202ED7B" w14:textId="77777777" w:rsidR="00BC1B4D" w:rsidRPr="00455750" w:rsidRDefault="00BC1B4D" w:rsidP="007208EB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Personal identification code or date of birth</w:t>
            </w:r>
          </w:p>
        </w:tc>
        <w:tc>
          <w:tcPr>
            <w:tcW w:w="1723" w:type="pct"/>
            <w:gridSpan w:val="2"/>
            <w:tcBorders>
              <w:right w:val="single" w:sz="4" w:space="0" w:color="A6A6A6" w:themeColor="background1" w:themeShade="A6"/>
            </w:tcBorders>
            <w:vAlign w:val="center"/>
          </w:tcPr>
          <w:p w14:paraId="055D6858" w14:textId="77777777" w:rsidR="00BC1B4D" w:rsidRPr="00455750" w:rsidRDefault="00BC1B4D" w:rsidP="00CD5D5C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6" w:name="Text32"/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  <w:bookmarkEnd w:id="6"/>
          </w:p>
        </w:tc>
        <w:tc>
          <w:tcPr>
            <w:tcW w:w="663" w:type="pct"/>
            <w:gridSpan w:val="2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5849446" w14:textId="6DF25642" w:rsidR="00BC1B4D" w:rsidRPr="00455750" w:rsidRDefault="00BC1B4D" w:rsidP="00BC1B4D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en-GB"/>
              </w:rPr>
              <w:t>C</w:t>
            </w:r>
            <w:r w:rsidRPr="00BC1B4D">
              <w:rPr>
                <w:rFonts w:ascii="Calibri Light" w:hAnsi="Calibri Light" w:cs="Calibri Light"/>
                <w:sz w:val="20"/>
                <w:szCs w:val="20"/>
                <w:lang w:val="en-GB"/>
              </w:rPr>
              <w:t>itizenship</w:t>
            </w:r>
          </w:p>
        </w:tc>
        <w:tc>
          <w:tcPr>
            <w:tcW w:w="1395" w:type="pct"/>
            <w:gridSpan w:val="2"/>
            <w:tcBorders>
              <w:left w:val="single" w:sz="4" w:space="0" w:color="A6A6A6" w:themeColor="background1" w:themeShade="A6"/>
            </w:tcBorders>
            <w:vAlign w:val="center"/>
          </w:tcPr>
          <w:p w14:paraId="2EC33548" w14:textId="6F789FBA" w:rsidR="00BC1B4D" w:rsidRPr="00455750" w:rsidRDefault="00BC1B4D" w:rsidP="00BC1B4D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7" w:name="Text45"/>
            <w:r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  <w:bookmarkEnd w:id="7"/>
          </w:p>
        </w:tc>
      </w:tr>
      <w:tr w:rsidR="009E39AB" w:rsidRPr="00455750" w14:paraId="442CBC76" w14:textId="77777777" w:rsidTr="009E39AB">
        <w:trPr>
          <w:trHeight w:val="340"/>
        </w:trPr>
        <w:tc>
          <w:tcPr>
            <w:tcW w:w="1219" w:type="pct"/>
            <w:tcBorders>
              <w:right w:val="single" w:sz="4" w:space="0" w:color="A6A6A6" w:themeColor="background1" w:themeShade="A6"/>
            </w:tcBorders>
            <w:vAlign w:val="center"/>
          </w:tcPr>
          <w:p w14:paraId="1127B123" w14:textId="77777777" w:rsidR="009E39AB" w:rsidRPr="00455750" w:rsidRDefault="009E39AB" w:rsidP="00EA75B3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Phone</w:t>
            </w:r>
          </w:p>
        </w:tc>
        <w:tc>
          <w:tcPr>
            <w:tcW w:w="1207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AC355AB" w14:textId="77777777" w:rsidR="009E39AB" w:rsidRPr="00455750" w:rsidRDefault="009E39AB" w:rsidP="00EA75B3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16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2BA65AC" w14:textId="77777777" w:rsidR="009E39AB" w:rsidRPr="00455750" w:rsidRDefault="009E39AB" w:rsidP="00EA75B3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E-mail</w:t>
            </w:r>
          </w:p>
        </w:tc>
        <w:tc>
          <w:tcPr>
            <w:tcW w:w="2058" w:type="pct"/>
            <w:gridSpan w:val="4"/>
            <w:tcBorders>
              <w:left w:val="single" w:sz="4" w:space="0" w:color="A6A6A6" w:themeColor="background1" w:themeShade="A6"/>
            </w:tcBorders>
            <w:vAlign w:val="center"/>
          </w:tcPr>
          <w:p w14:paraId="73DB6E8B" w14:textId="77777777" w:rsidR="009E39AB" w:rsidRPr="00455750" w:rsidRDefault="009E39AB" w:rsidP="00EA75B3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</w:p>
        </w:tc>
      </w:tr>
      <w:tr w:rsidR="005F69D0" w:rsidRPr="00455750" w14:paraId="1A94EC77" w14:textId="77777777" w:rsidTr="009E39AB">
        <w:trPr>
          <w:trHeight w:val="340"/>
        </w:trPr>
        <w:tc>
          <w:tcPr>
            <w:tcW w:w="1219" w:type="pct"/>
            <w:vAlign w:val="center"/>
          </w:tcPr>
          <w:p w14:paraId="0346DF5A" w14:textId="77777777" w:rsidR="005F69D0" w:rsidRPr="00455750" w:rsidRDefault="00491069" w:rsidP="005F0292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Address</w:t>
            </w:r>
          </w:p>
        </w:tc>
        <w:tc>
          <w:tcPr>
            <w:tcW w:w="3781" w:type="pct"/>
            <w:gridSpan w:val="6"/>
            <w:vAlign w:val="center"/>
          </w:tcPr>
          <w:p w14:paraId="50F32310" w14:textId="77777777" w:rsidR="005F69D0" w:rsidRPr="00455750" w:rsidRDefault="00CD5D5C" w:rsidP="00CD5D5C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8" w:name="Text35"/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  <w:bookmarkEnd w:id="8"/>
          </w:p>
        </w:tc>
      </w:tr>
      <w:tr w:rsidR="005F69D0" w:rsidRPr="00455750" w14:paraId="02A0A21C" w14:textId="77777777" w:rsidTr="009E39AB">
        <w:trPr>
          <w:trHeight w:val="340"/>
        </w:trPr>
        <w:tc>
          <w:tcPr>
            <w:tcW w:w="3384" w:type="pct"/>
            <w:gridSpan w:val="4"/>
            <w:tcBorders>
              <w:bottom w:val="single" w:sz="4" w:space="0" w:color="A6A6A6" w:themeColor="background1" w:themeShade="A6"/>
            </w:tcBorders>
            <w:vAlign w:val="center"/>
          </w:tcPr>
          <w:p w14:paraId="5E405EEE" w14:textId="77777777" w:rsidR="005F69D0" w:rsidRPr="00455750" w:rsidRDefault="005F69D0" w:rsidP="005F0292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</w:p>
        </w:tc>
        <w:tc>
          <w:tcPr>
            <w:tcW w:w="773" w:type="pct"/>
            <w:gridSpan w:val="2"/>
            <w:vAlign w:val="center"/>
          </w:tcPr>
          <w:p w14:paraId="6686B829" w14:textId="77777777" w:rsidR="005F69D0" w:rsidRPr="00455750" w:rsidRDefault="007208EB" w:rsidP="007208EB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Postal code</w:t>
            </w:r>
          </w:p>
        </w:tc>
        <w:tc>
          <w:tcPr>
            <w:tcW w:w="843" w:type="pct"/>
            <w:vAlign w:val="center"/>
          </w:tcPr>
          <w:p w14:paraId="5953E5B8" w14:textId="77777777" w:rsidR="005F69D0" w:rsidRPr="00455750" w:rsidRDefault="00CD5D5C" w:rsidP="00CD5D5C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9" w:name="Text36"/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  <w:bookmarkEnd w:id="9"/>
          </w:p>
        </w:tc>
      </w:tr>
    </w:tbl>
    <w:p w14:paraId="5E1A2A57" w14:textId="77777777" w:rsidR="00BC1B4D" w:rsidRDefault="00BC1B4D" w:rsidP="00785B9A">
      <w:pPr>
        <w:spacing w:after="0" w:line="240" w:lineRule="auto"/>
        <w:rPr>
          <w:rFonts w:ascii="Calibri Light" w:hAnsi="Calibri Light" w:cs="Calibri Light"/>
          <w:sz w:val="20"/>
          <w:szCs w:val="20"/>
          <w:lang w:val="en-GB"/>
        </w:rPr>
        <w:sectPr w:rsidR="00BC1B4D" w:rsidSect="00785B9A">
          <w:headerReference w:type="default" r:id="rId6"/>
          <w:pgSz w:w="11906" w:h="16838"/>
          <w:pgMar w:top="1077" w:right="1134" w:bottom="567" w:left="1134" w:header="709" w:footer="709" w:gutter="0"/>
          <w:cols w:space="708"/>
          <w:docGrid w:linePitch="360"/>
        </w:sectPr>
      </w:pPr>
    </w:p>
    <w:p w14:paraId="6777AC9D" w14:textId="6D7289B7" w:rsidR="005E0671" w:rsidRPr="00455750" w:rsidRDefault="005E0671" w:rsidP="00785B9A">
      <w:pPr>
        <w:spacing w:after="0" w:line="240" w:lineRule="auto"/>
        <w:rPr>
          <w:rFonts w:ascii="Calibri Light" w:hAnsi="Calibri Light" w:cs="Calibri Light"/>
          <w:sz w:val="20"/>
          <w:szCs w:val="20"/>
          <w:lang w:val="en-GB"/>
        </w:rPr>
      </w:pPr>
    </w:p>
    <w:p w14:paraId="7525F5D3" w14:textId="77777777" w:rsidR="0078743E" w:rsidRPr="00455750" w:rsidRDefault="00DB7C88" w:rsidP="00F61844">
      <w:pPr>
        <w:spacing w:after="120" w:line="240" w:lineRule="auto"/>
        <w:rPr>
          <w:rFonts w:ascii="Calibri Light" w:hAnsi="Calibri Light" w:cs="Calibri Light"/>
          <w:sz w:val="20"/>
          <w:szCs w:val="20"/>
          <w:lang w:val="en-GB"/>
        </w:rPr>
      </w:pPr>
      <w:r w:rsidRPr="00455750">
        <w:rPr>
          <w:rFonts w:ascii="Calibri Light" w:hAnsi="Calibri Light" w:cs="Calibri Light"/>
          <w:sz w:val="20"/>
          <w:szCs w:val="20"/>
          <w:lang w:val="en-GB"/>
        </w:rPr>
        <w:t xml:space="preserve">I would like to </w:t>
      </w:r>
      <w:r w:rsidR="007208EB" w:rsidRPr="00455750">
        <w:rPr>
          <w:rFonts w:ascii="Calibri Light" w:hAnsi="Calibri Light" w:cs="Calibri Light"/>
          <w:sz w:val="20"/>
          <w:szCs w:val="20"/>
          <w:lang w:val="en-GB"/>
        </w:rPr>
        <w:t>take</w:t>
      </w:r>
      <w:r w:rsidRPr="00455750">
        <w:rPr>
          <w:rFonts w:ascii="Calibri Light" w:hAnsi="Calibri Light" w:cs="Calibri Light"/>
          <w:sz w:val="20"/>
          <w:szCs w:val="20"/>
          <w:lang w:val="en-GB"/>
        </w:rPr>
        <w:t xml:space="preserve"> the following </w:t>
      </w:r>
      <w:r w:rsidR="007208EB" w:rsidRPr="00455750">
        <w:rPr>
          <w:rFonts w:ascii="Calibri Light" w:hAnsi="Calibri Light" w:cs="Calibri Light"/>
          <w:sz w:val="20"/>
          <w:szCs w:val="20"/>
          <w:lang w:val="en-GB"/>
        </w:rPr>
        <w:t>courses</w:t>
      </w:r>
      <w:r w:rsidRPr="00455750">
        <w:rPr>
          <w:rFonts w:ascii="Calibri Light" w:hAnsi="Calibri Light" w:cs="Calibri Light"/>
          <w:sz w:val="20"/>
          <w:szCs w:val="20"/>
          <w:lang w:val="en-GB"/>
        </w:rPr>
        <w:t>:</w:t>
      </w:r>
    </w:p>
    <w:tbl>
      <w:tblPr>
        <w:tblStyle w:val="Kontuurtabel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749"/>
        <w:gridCol w:w="6054"/>
        <w:gridCol w:w="1825"/>
      </w:tblGrid>
      <w:tr w:rsidR="0078743E" w:rsidRPr="00455750" w14:paraId="7C64E97A" w14:textId="77777777" w:rsidTr="00C179CB">
        <w:trPr>
          <w:trHeight w:val="340"/>
        </w:trPr>
        <w:tc>
          <w:tcPr>
            <w:tcW w:w="908" w:type="pct"/>
            <w:vAlign w:val="center"/>
          </w:tcPr>
          <w:p w14:paraId="4C549AFC" w14:textId="77777777" w:rsidR="0078743E" w:rsidRPr="00455750" w:rsidRDefault="00491069" w:rsidP="00032887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Code</w:t>
            </w:r>
          </w:p>
        </w:tc>
        <w:tc>
          <w:tcPr>
            <w:tcW w:w="3144" w:type="pct"/>
            <w:vAlign w:val="center"/>
          </w:tcPr>
          <w:p w14:paraId="64CA8EC9" w14:textId="77777777" w:rsidR="0078743E" w:rsidRPr="00455750" w:rsidRDefault="007534C7" w:rsidP="00920949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C</w:t>
            </w:r>
            <w:r w:rsidR="007208EB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ourse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 title</w:t>
            </w:r>
          </w:p>
        </w:tc>
        <w:tc>
          <w:tcPr>
            <w:tcW w:w="948" w:type="pct"/>
            <w:vAlign w:val="center"/>
          </w:tcPr>
          <w:p w14:paraId="49D49BAC" w14:textId="77777777" w:rsidR="0078743E" w:rsidRPr="00455750" w:rsidRDefault="00920949" w:rsidP="00032887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Number of c</w:t>
            </w:r>
            <w:r w:rsidR="009D0DE9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redits (ECTS)</w:t>
            </w:r>
          </w:p>
        </w:tc>
      </w:tr>
      <w:bookmarkStart w:id="10" w:name="Text38"/>
      <w:tr w:rsidR="0078743E" w:rsidRPr="00455750" w14:paraId="21E477AE" w14:textId="77777777" w:rsidTr="00C179CB">
        <w:trPr>
          <w:trHeight w:val="340"/>
        </w:trPr>
        <w:tc>
          <w:tcPr>
            <w:tcW w:w="908" w:type="pct"/>
          </w:tcPr>
          <w:p w14:paraId="465DDEE9" w14:textId="77777777" w:rsidR="0078743E" w:rsidRPr="00455750" w:rsidRDefault="00CD5D5C" w:rsidP="00CD5D5C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  <w:bookmarkEnd w:id="10"/>
          </w:p>
        </w:tc>
        <w:bookmarkStart w:id="11" w:name="Text37"/>
        <w:tc>
          <w:tcPr>
            <w:tcW w:w="3144" w:type="pct"/>
          </w:tcPr>
          <w:p w14:paraId="1A3D7893" w14:textId="77777777" w:rsidR="0078743E" w:rsidRPr="00455750" w:rsidRDefault="00CD5D5C" w:rsidP="00CD5D5C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  <w:bookmarkEnd w:id="11"/>
          </w:p>
        </w:tc>
        <w:bookmarkStart w:id="12" w:name="Text39"/>
        <w:tc>
          <w:tcPr>
            <w:tcW w:w="948" w:type="pct"/>
          </w:tcPr>
          <w:p w14:paraId="43475068" w14:textId="77777777" w:rsidR="0078743E" w:rsidRPr="00455750" w:rsidRDefault="00CD5D5C" w:rsidP="00CD5D5C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  <w:bookmarkEnd w:id="12"/>
          </w:p>
        </w:tc>
      </w:tr>
      <w:tr w:rsidR="0078743E" w:rsidRPr="00455750" w14:paraId="28004B65" w14:textId="77777777" w:rsidTr="00C179CB">
        <w:trPr>
          <w:trHeight w:val="340"/>
        </w:trPr>
        <w:tc>
          <w:tcPr>
            <w:tcW w:w="908" w:type="pct"/>
          </w:tcPr>
          <w:p w14:paraId="54D01624" w14:textId="77777777" w:rsidR="0078743E" w:rsidRPr="00455750" w:rsidRDefault="00122CE2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3" w:name="Text15"/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  <w:bookmarkEnd w:id="13"/>
          </w:p>
        </w:tc>
        <w:tc>
          <w:tcPr>
            <w:tcW w:w="3144" w:type="pct"/>
          </w:tcPr>
          <w:p w14:paraId="4DEE4B4E" w14:textId="77777777" w:rsidR="0078743E" w:rsidRPr="00455750" w:rsidRDefault="00122CE2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4" w:name="Text20"/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  <w:bookmarkEnd w:id="14"/>
          </w:p>
        </w:tc>
        <w:tc>
          <w:tcPr>
            <w:tcW w:w="948" w:type="pct"/>
          </w:tcPr>
          <w:p w14:paraId="49CBBC36" w14:textId="77777777" w:rsidR="0078743E" w:rsidRPr="00455750" w:rsidRDefault="00122CE2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5" w:name="Text25"/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  <w:bookmarkEnd w:id="15"/>
          </w:p>
        </w:tc>
      </w:tr>
      <w:tr w:rsidR="0078743E" w:rsidRPr="00455750" w14:paraId="133D08DB" w14:textId="77777777" w:rsidTr="00C179CB">
        <w:trPr>
          <w:trHeight w:val="340"/>
        </w:trPr>
        <w:tc>
          <w:tcPr>
            <w:tcW w:w="908" w:type="pct"/>
          </w:tcPr>
          <w:p w14:paraId="2E592B1F" w14:textId="77777777" w:rsidR="0078743E" w:rsidRPr="00455750" w:rsidRDefault="00122CE2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6" w:name="Text16"/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  <w:bookmarkEnd w:id="16"/>
          </w:p>
        </w:tc>
        <w:tc>
          <w:tcPr>
            <w:tcW w:w="3144" w:type="pct"/>
          </w:tcPr>
          <w:p w14:paraId="2DD81E67" w14:textId="77777777" w:rsidR="0078743E" w:rsidRPr="00455750" w:rsidRDefault="00122CE2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7" w:name="Text21"/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  <w:bookmarkEnd w:id="17"/>
          </w:p>
        </w:tc>
        <w:tc>
          <w:tcPr>
            <w:tcW w:w="948" w:type="pct"/>
          </w:tcPr>
          <w:p w14:paraId="57131C99" w14:textId="77777777" w:rsidR="0078743E" w:rsidRPr="00455750" w:rsidRDefault="00122CE2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18" w:name="Text26"/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  <w:bookmarkEnd w:id="18"/>
          </w:p>
        </w:tc>
      </w:tr>
      <w:tr w:rsidR="00E45383" w:rsidRPr="00455750" w14:paraId="06381968" w14:textId="77777777" w:rsidTr="00C179CB">
        <w:trPr>
          <w:trHeight w:val="340"/>
        </w:trPr>
        <w:tc>
          <w:tcPr>
            <w:tcW w:w="908" w:type="pct"/>
          </w:tcPr>
          <w:p w14:paraId="278962EC" w14:textId="77777777" w:rsidR="00E45383" w:rsidRPr="00455750" w:rsidRDefault="00E45383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</w:p>
        </w:tc>
        <w:tc>
          <w:tcPr>
            <w:tcW w:w="3144" w:type="pct"/>
          </w:tcPr>
          <w:p w14:paraId="5CA4B566" w14:textId="77777777" w:rsidR="00E45383" w:rsidRPr="00455750" w:rsidRDefault="007208EB" w:rsidP="00E45383">
            <w:pPr>
              <w:jc w:val="right"/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Total</w:t>
            </w:r>
            <w:r w:rsidR="00E45383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:</w:t>
            </w:r>
          </w:p>
        </w:tc>
        <w:bookmarkStart w:id="19" w:name="Text40"/>
        <w:tc>
          <w:tcPr>
            <w:tcW w:w="948" w:type="pct"/>
          </w:tcPr>
          <w:p w14:paraId="35CFF6B4" w14:textId="77777777" w:rsidR="00E45383" w:rsidRPr="00455750" w:rsidRDefault="00CD5D5C" w:rsidP="00CD5D5C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  <w:bookmarkEnd w:id="19"/>
          </w:p>
        </w:tc>
      </w:tr>
    </w:tbl>
    <w:p w14:paraId="2513DFAC" w14:textId="77777777" w:rsidR="00BC1B4D" w:rsidRDefault="00BC1B4D" w:rsidP="00785B9A">
      <w:pPr>
        <w:spacing w:after="0" w:line="240" w:lineRule="auto"/>
        <w:rPr>
          <w:rFonts w:ascii="Calibri Light" w:hAnsi="Calibri Light" w:cs="Calibri Light"/>
          <w:sz w:val="20"/>
          <w:szCs w:val="20"/>
          <w:lang w:val="en-GB"/>
        </w:rPr>
        <w:sectPr w:rsidR="00BC1B4D" w:rsidSect="00BC1B4D">
          <w:type w:val="continuous"/>
          <w:pgSz w:w="11906" w:h="16838"/>
          <w:pgMar w:top="1077" w:right="1134" w:bottom="567" w:left="1134" w:header="709" w:footer="709" w:gutter="0"/>
          <w:cols w:space="708"/>
          <w:formProt w:val="0"/>
          <w:docGrid w:linePitch="360"/>
        </w:sectPr>
      </w:pPr>
    </w:p>
    <w:p w14:paraId="31335F3B" w14:textId="79F41D45" w:rsidR="0078743E" w:rsidRPr="00455750" w:rsidRDefault="0078743E" w:rsidP="00785B9A">
      <w:pPr>
        <w:spacing w:after="0" w:line="240" w:lineRule="auto"/>
        <w:rPr>
          <w:rFonts w:ascii="Calibri Light" w:hAnsi="Calibri Light" w:cs="Calibri Light"/>
          <w:sz w:val="20"/>
          <w:szCs w:val="20"/>
          <w:lang w:val="en-GB"/>
        </w:rPr>
      </w:pPr>
    </w:p>
    <w:p w14:paraId="1AD939F8" w14:textId="77777777" w:rsidR="007708F7" w:rsidRPr="00455750" w:rsidRDefault="004C24BC" w:rsidP="00F61844">
      <w:pPr>
        <w:spacing w:after="120" w:line="240" w:lineRule="auto"/>
        <w:rPr>
          <w:rFonts w:ascii="Calibri Light" w:hAnsi="Calibri Light" w:cs="Calibri Light"/>
          <w:sz w:val="20"/>
          <w:szCs w:val="20"/>
          <w:lang w:val="en-GB"/>
        </w:rPr>
      </w:pPr>
      <w:r w:rsidRPr="00455750">
        <w:rPr>
          <w:rFonts w:ascii="Calibri Light" w:hAnsi="Calibri Light" w:cs="Calibri Light"/>
          <w:sz w:val="20"/>
          <w:szCs w:val="20"/>
          <w:lang w:val="en-GB"/>
        </w:rPr>
        <w:t xml:space="preserve">Send </w:t>
      </w:r>
      <w:r w:rsidR="007208EB" w:rsidRPr="00455750">
        <w:rPr>
          <w:rFonts w:ascii="Calibri Light" w:hAnsi="Calibri Light" w:cs="Calibri Light"/>
          <w:sz w:val="20"/>
          <w:szCs w:val="20"/>
          <w:lang w:val="en-GB"/>
        </w:rPr>
        <w:t>the</w:t>
      </w:r>
      <w:r w:rsidRPr="00455750">
        <w:rPr>
          <w:rFonts w:ascii="Calibri Light" w:hAnsi="Calibri Light" w:cs="Calibri Light"/>
          <w:sz w:val="20"/>
          <w:szCs w:val="20"/>
          <w:lang w:val="en-GB"/>
        </w:rPr>
        <w:t xml:space="preserve"> invoice to </w:t>
      </w:r>
      <w:r w:rsidR="007708F7" w:rsidRPr="00455750">
        <w:rPr>
          <w:rFonts w:ascii="Calibri Light" w:hAnsi="Calibri Light" w:cs="Calibri Light"/>
          <w:i/>
          <w:sz w:val="20"/>
          <w:szCs w:val="20"/>
          <w:lang w:val="en-GB"/>
        </w:rPr>
        <w:t>(</w:t>
      </w:r>
      <w:r w:rsidR="00F11021" w:rsidRPr="00455750">
        <w:rPr>
          <w:rFonts w:ascii="Calibri Light" w:hAnsi="Calibri Light" w:cs="Calibri Light"/>
          <w:i/>
          <w:sz w:val="20"/>
          <w:szCs w:val="20"/>
          <w:lang w:val="en-GB"/>
        </w:rPr>
        <w:t xml:space="preserve">if someone else pays the </w:t>
      </w:r>
      <w:r w:rsidR="007208EB" w:rsidRPr="00455750">
        <w:rPr>
          <w:rFonts w:ascii="Calibri Light" w:hAnsi="Calibri Light" w:cs="Calibri Light"/>
          <w:i/>
          <w:sz w:val="20"/>
          <w:szCs w:val="20"/>
          <w:lang w:val="en-GB"/>
        </w:rPr>
        <w:t>invoice</w:t>
      </w:r>
      <w:r w:rsidR="007708F7" w:rsidRPr="00455750">
        <w:rPr>
          <w:rFonts w:ascii="Calibri Light" w:hAnsi="Calibri Light" w:cs="Calibri Light"/>
          <w:i/>
          <w:sz w:val="20"/>
          <w:szCs w:val="20"/>
          <w:lang w:val="en-GB"/>
        </w:rPr>
        <w:t>)</w:t>
      </w:r>
      <w:r w:rsidR="007708F7" w:rsidRPr="00455750">
        <w:rPr>
          <w:rFonts w:ascii="Calibri Light" w:hAnsi="Calibri Light" w:cs="Calibri Light"/>
          <w:sz w:val="20"/>
          <w:szCs w:val="20"/>
          <w:lang w:val="en-GB"/>
        </w:rPr>
        <w:t>:</w:t>
      </w:r>
    </w:p>
    <w:tbl>
      <w:tblPr>
        <w:tblStyle w:val="Kontuurtabel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506"/>
        <w:gridCol w:w="2166"/>
        <w:gridCol w:w="994"/>
        <w:gridCol w:w="851"/>
        <w:gridCol w:w="1488"/>
        <w:gridCol w:w="1623"/>
      </w:tblGrid>
      <w:tr w:rsidR="00FA25CA" w:rsidRPr="00455750" w14:paraId="659BC060" w14:textId="77777777" w:rsidTr="00C179CB">
        <w:trPr>
          <w:trHeight w:val="340"/>
        </w:trPr>
        <w:tc>
          <w:tcPr>
            <w:tcW w:w="1301" w:type="pct"/>
            <w:vAlign w:val="center"/>
          </w:tcPr>
          <w:p w14:paraId="1A91A946" w14:textId="77777777" w:rsidR="00FA25CA" w:rsidRPr="00455750" w:rsidRDefault="00FF1A9A" w:rsidP="00FF1A9A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Name</w:t>
            </w:r>
            <w:r w:rsidR="007208EB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 </w:t>
            </w:r>
            <w:r w:rsidR="00FA25CA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/</w:t>
            </w:r>
            <w:r w:rsidR="007208EB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 </w:t>
            </w:r>
            <w:r w:rsidR="00920949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i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nstitution</w:t>
            </w:r>
          </w:p>
        </w:tc>
        <w:bookmarkStart w:id="20" w:name="Text41"/>
        <w:tc>
          <w:tcPr>
            <w:tcW w:w="3699" w:type="pct"/>
            <w:gridSpan w:val="5"/>
            <w:vAlign w:val="center"/>
          </w:tcPr>
          <w:p w14:paraId="6117B586" w14:textId="77777777" w:rsidR="00FA25CA" w:rsidRPr="00455750" w:rsidRDefault="00CD5D5C" w:rsidP="00CD5D5C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  <w:bookmarkEnd w:id="20"/>
          </w:p>
        </w:tc>
      </w:tr>
      <w:tr w:rsidR="00FA25CA" w:rsidRPr="00455750" w14:paraId="40090ED2" w14:textId="77777777" w:rsidTr="00C179CB">
        <w:trPr>
          <w:trHeight w:val="340"/>
        </w:trPr>
        <w:tc>
          <w:tcPr>
            <w:tcW w:w="1301" w:type="pct"/>
            <w:vAlign w:val="center"/>
          </w:tcPr>
          <w:p w14:paraId="233015E4" w14:textId="77777777" w:rsidR="00FA25CA" w:rsidRPr="00455750" w:rsidRDefault="00FF1A9A" w:rsidP="007208EB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Personal </w:t>
            </w:r>
            <w:r w:rsidR="007208EB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identification c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ode</w:t>
            </w:r>
            <w:r w:rsidR="007208EB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 </w:t>
            </w:r>
            <w:r w:rsidR="00FA25CA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/</w:t>
            </w:r>
            <w:r w:rsidR="007208EB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 regist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r</w:t>
            </w:r>
            <w:r w:rsidR="007208EB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y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 </w:t>
            </w:r>
            <w:r w:rsidR="007208EB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c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ode</w:t>
            </w:r>
          </w:p>
        </w:tc>
        <w:bookmarkStart w:id="21" w:name="Text42"/>
        <w:tc>
          <w:tcPr>
            <w:tcW w:w="3699" w:type="pct"/>
            <w:gridSpan w:val="5"/>
            <w:vAlign w:val="center"/>
          </w:tcPr>
          <w:p w14:paraId="06C49EB4" w14:textId="77777777" w:rsidR="00FA25CA" w:rsidRPr="00455750" w:rsidRDefault="00CD5D5C" w:rsidP="00CD5D5C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  <w:bookmarkEnd w:id="21"/>
          </w:p>
        </w:tc>
      </w:tr>
      <w:tr w:rsidR="009E39AB" w:rsidRPr="00455750" w14:paraId="3AF51766" w14:textId="77777777" w:rsidTr="00BE33FE">
        <w:trPr>
          <w:trHeight w:val="340"/>
        </w:trPr>
        <w:tc>
          <w:tcPr>
            <w:tcW w:w="1301" w:type="pct"/>
            <w:tcBorders>
              <w:right w:val="single" w:sz="4" w:space="0" w:color="A6A6A6" w:themeColor="background1" w:themeShade="A6"/>
            </w:tcBorders>
            <w:vAlign w:val="center"/>
          </w:tcPr>
          <w:p w14:paraId="368A674E" w14:textId="77777777" w:rsidR="009E39AB" w:rsidRPr="00455750" w:rsidRDefault="009E39AB" w:rsidP="00EA75B3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Phone</w:t>
            </w:r>
          </w:p>
        </w:tc>
        <w:tc>
          <w:tcPr>
            <w:tcW w:w="1125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6A9ED14" w14:textId="77777777" w:rsidR="009E39AB" w:rsidRPr="00455750" w:rsidRDefault="009E39AB" w:rsidP="00EA75B3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516" w:type="pct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FF91EFC" w14:textId="77777777" w:rsidR="009E39AB" w:rsidRPr="00455750" w:rsidRDefault="009E39AB" w:rsidP="00EA75B3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E-mail</w:t>
            </w:r>
          </w:p>
        </w:tc>
        <w:tc>
          <w:tcPr>
            <w:tcW w:w="2058" w:type="pct"/>
            <w:gridSpan w:val="3"/>
            <w:tcBorders>
              <w:left w:val="single" w:sz="4" w:space="0" w:color="A6A6A6" w:themeColor="background1" w:themeShade="A6"/>
            </w:tcBorders>
            <w:vAlign w:val="center"/>
          </w:tcPr>
          <w:p w14:paraId="43269A2A" w14:textId="77777777" w:rsidR="009E39AB" w:rsidRPr="00455750" w:rsidRDefault="009E39AB" w:rsidP="00EA75B3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</w:p>
        </w:tc>
      </w:tr>
      <w:tr w:rsidR="009E39AB" w:rsidRPr="00455750" w14:paraId="39CE77E6" w14:textId="77777777" w:rsidTr="00BE33FE">
        <w:trPr>
          <w:trHeight w:val="340"/>
        </w:trPr>
        <w:tc>
          <w:tcPr>
            <w:tcW w:w="1301" w:type="pct"/>
            <w:vAlign w:val="center"/>
          </w:tcPr>
          <w:p w14:paraId="678F6B3C" w14:textId="77777777" w:rsidR="009E39AB" w:rsidRPr="00455750" w:rsidRDefault="009E39AB" w:rsidP="00EA75B3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Address</w:t>
            </w:r>
          </w:p>
        </w:tc>
        <w:tc>
          <w:tcPr>
            <w:tcW w:w="3699" w:type="pct"/>
            <w:gridSpan w:val="5"/>
            <w:vAlign w:val="center"/>
          </w:tcPr>
          <w:p w14:paraId="0411CC12" w14:textId="77777777" w:rsidR="009E39AB" w:rsidRPr="00455750" w:rsidRDefault="009E39AB" w:rsidP="00EA75B3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</w:p>
        </w:tc>
      </w:tr>
      <w:tr w:rsidR="009E39AB" w:rsidRPr="00455750" w14:paraId="0BEA7D27" w14:textId="77777777" w:rsidTr="00EA75B3">
        <w:trPr>
          <w:trHeight w:val="340"/>
        </w:trPr>
        <w:tc>
          <w:tcPr>
            <w:tcW w:w="3384" w:type="pct"/>
            <w:gridSpan w:val="4"/>
            <w:tcBorders>
              <w:bottom w:val="single" w:sz="4" w:space="0" w:color="A6A6A6" w:themeColor="background1" w:themeShade="A6"/>
            </w:tcBorders>
            <w:vAlign w:val="center"/>
          </w:tcPr>
          <w:p w14:paraId="40DA9696" w14:textId="77777777" w:rsidR="009E39AB" w:rsidRPr="00455750" w:rsidRDefault="009E39AB" w:rsidP="00EA75B3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</w:p>
        </w:tc>
        <w:tc>
          <w:tcPr>
            <w:tcW w:w="773" w:type="pct"/>
            <w:vAlign w:val="center"/>
          </w:tcPr>
          <w:p w14:paraId="1CCFBEC7" w14:textId="77777777" w:rsidR="009E39AB" w:rsidRPr="00455750" w:rsidRDefault="009E39AB" w:rsidP="00EA75B3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Postal code</w:t>
            </w:r>
          </w:p>
        </w:tc>
        <w:tc>
          <w:tcPr>
            <w:tcW w:w="843" w:type="pct"/>
            <w:vAlign w:val="center"/>
          </w:tcPr>
          <w:p w14:paraId="68D69A4D" w14:textId="77777777" w:rsidR="009E39AB" w:rsidRPr="00455750" w:rsidRDefault="009E39AB" w:rsidP="00EA75B3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</w:p>
        </w:tc>
      </w:tr>
    </w:tbl>
    <w:p w14:paraId="3DCFFA57" w14:textId="74CB1495" w:rsidR="00FA25CA" w:rsidRDefault="00FA25CA" w:rsidP="00985669">
      <w:pPr>
        <w:spacing w:after="0" w:line="240" w:lineRule="auto"/>
        <w:rPr>
          <w:rFonts w:ascii="Calibri Light" w:hAnsi="Calibri Light" w:cs="Calibri Light"/>
          <w:sz w:val="20"/>
          <w:szCs w:val="20"/>
          <w:lang w:val="en-GB"/>
        </w:rPr>
      </w:pPr>
    </w:p>
    <w:p w14:paraId="2DE1884C" w14:textId="516B2826" w:rsidR="00455750" w:rsidRDefault="00246865" w:rsidP="00985669">
      <w:pPr>
        <w:spacing w:after="0" w:line="240" w:lineRule="auto"/>
        <w:rPr>
          <w:rFonts w:ascii="Calibri Light" w:hAnsi="Calibri Light" w:cs="Calibri Light"/>
          <w:sz w:val="20"/>
          <w:szCs w:val="20"/>
          <w:lang w:val="en-GB"/>
        </w:rPr>
      </w:pPr>
      <w:sdt>
        <w:sdtPr>
          <w:rPr>
            <w:rFonts w:ascii="Calibri Light" w:hAnsi="Calibri Light" w:cs="Calibri Light"/>
            <w:sz w:val="20"/>
            <w:szCs w:val="20"/>
            <w:lang w:val="en-GB"/>
          </w:rPr>
          <w:id w:val="-18791568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5750">
            <w:rPr>
              <w:rFonts w:ascii="MS Gothic" w:eastAsia="MS Gothic" w:hAnsi="MS Gothic" w:cs="Calibri Light" w:hint="eastAsia"/>
              <w:sz w:val="20"/>
              <w:szCs w:val="20"/>
              <w:lang w:val="en-GB"/>
            </w:rPr>
            <w:t>☐</w:t>
          </w:r>
        </w:sdtContent>
      </w:sdt>
      <w:r w:rsidR="00455750" w:rsidRPr="00455750">
        <w:rPr>
          <w:rFonts w:ascii="Calibri Light" w:hAnsi="Calibri Light" w:cs="Calibri Light"/>
          <w:sz w:val="20"/>
          <w:szCs w:val="20"/>
          <w:lang w:val="en-GB"/>
        </w:rPr>
        <w:t xml:space="preserve">I confirm that I have read and agree to the </w:t>
      </w:r>
      <w:hyperlink r:id="rId7" w:history="1">
        <w:r w:rsidR="00455750" w:rsidRPr="00455750">
          <w:rPr>
            <w:rStyle w:val="Hperlink"/>
            <w:rFonts w:ascii="Calibri Light" w:hAnsi="Calibri Light" w:cs="Calibri Light"/>
            <w:sz w:val="20"/>
            <w:szCs w:val="20"/>
            <w:lang w:val="en-GB"/>
          </w:rPr>
          <w:t>Cancellation and Refund Policy</w:t>
        </w:r>
      </w:hyperlink>
      <w:r w:rsidR="00455750">
        <w:rPr>
          <w:rFonts w:ascii="Calibri Light" w:hAnsi="Calibri Light" w:cs="Calibri Light"/>
          <w:sz w:val="20"/>
          <w:szCs w:val="20"/>
          <w:lang w:val="en-GB"/>
        </w:rPr>
        <w:t>.</w:t>
      </w:r>
    </w:p>
    <w:p w14:paraId="0AFD43E2" w14:textId="77777777" w:rsidR="00455750" w:rsidRPr="00455750" w:rsidRDefault="00455750" w:rsidP="00985669">
      <w:pPr>
        <w:spacing w:after="0" w:line="240" w:lineRule="auto"/>
        <w:rPr>
          <w:rFonts w:ascii="Calibri Light" w:hAnsi="Calibri Light" w:cs="Calibri Light"/>
          <w:sz w:val="20"/>
          <w:szCs w:val="20"/>
          <w:lang w:val="en-GB"/>
        </w:rPr>
      </w:pPr>
    </w:p>
    <w:p w14:paraId="6EC3A5C8" w14:textId="77777777" w:rsidR="00985F0A" w:rsidRPr="00455750" w:rsidRDefault="00A03296" w:rsidP="00F61844">
      <w:pPr>
        <w:spacing w:after="120" w:line="240" w:lineRule="auto"/>
        <w:rPr>
          <w:rFonts w:ascii="Calibri Light" w:hAnsi="Calibri Light" w:cs="Calibri Light"/>
          <w:sz w:val="20"/>
          <w:szCs w:val="20"/>
          <w:lang w:val="en-GB"/>
        </w:rPr>
      </w:pPr>
      <w:r w:rsidRPr="00455750">
        <w:rPr>
          <w:rFonts w:ascii="Calibri Light" w:hAnsi="Calibri Light" w:cs="Calibri Light"/>
          <w:sz w:val="20"/>
          <w:szCs w:val="20"/>
          <w:lang w:val="en-GB"/>
        </w:rPr>
        <w:t>Certificates</w:t>
      </w:r>
    </w:p>
    <w:tbl>
      <w:tblPr>
        <w:tblStyle w:val="Kontuurtabel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628"/>
      </w:tblGrid>
      <w:tr w:rsidR="00985F0A" w:rsidRPr="00455750" w14:paraId="196C3C52" w14:textId="77777777" w:rsidTr="00C179CB">
        <w:tc>
          <w:tcPr>
            <w:tcW w:w="5000" w:type="pct"/>
          </w:tcPr>
          <w:p w14:paraId="62BBE31D" w14:textId="5F31771F" w:rsidR="00985F0A" w:rsidRPr="00455750" w:rsidRDefault="00B95D6C" w:rsidP="00986476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As a rule</w:t>
            </w:r>
            <w:r w:rsidR="00EF416D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,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 t</w:t>
            </w:r>
            <w:r w:rsidR="00986476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he University of Tartu issues</w:t>
            </w:r>
            <w:r w:rsidR="00C93A21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 digital</w:t>
            </w:r>
            <w:r w:rsidR="00986476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 </w:t>
            </w: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certificates</w:t>
            </w:r>
            <w:r w:rsidR="00986476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.</w:t>
            </w:r>
          </w:p>
          <w:p w14:paraId="5D04BA4E" w14:textId="77777777" w:rsidR="00985F0A" w:rsidRPr="00455750" w:rsidRDefault="00246865" w:rsidP="00B95D6C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  <w:lang w:val="en-GB"/>
                </w:rPr>
                <w:id w:val="-401451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5F0A" w:rsidRPr="00455750">
                  <w:rPr>
                    <w:rFonts w:ascii="MS Gothic" w:eastAsia="MS Gothic" w:hAnsi="MS Gothic" w:cs="Calibri Light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85F0A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 </w:t>
            </w:r>
            <w:r w:rsidR="00986476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I would like to request the </w:t>
            </w:r>
            <w:r w:rsidR="00B95D6C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certificate</w:t>
            </w:r>
            <w:r w:rsidR="00986476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 on paper</w:t>
            </w:r>
            <w:r w:rsidR="00985F0A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.</w:t>
            </w:r>
          </w:p>
        </w:tc>
      </w:tr>
    </w:tbl>
    <w:p w14:paraId="6852E489" w14:textId="77777777" w:rsidR="00985F0A" w:rsidRPr="00455750" w:rsidRDefault="00985F0A" w:rsidP="00985F0A">
      <w:pPr>
        <w:spacing w:after="0" w:line="240" w:lineRule="auto"/>
        <w:rPr>
          <w:rFonts w:ascii="Calibri Light" w:hAnsi="Calibri Light" w:cs="Calibri Light"/>
          <w:sz w:val="20"/>
          <w:szCs w:val="20"/>
          <w:lang w:val="en-GB"/>
        </w:rPr>
      </w:pPr>
    </w:p>
    <w:p w14:paraId="4F16584D" w14:textId="400E4330" w:rsidR="00985F0A" w:rsidRPr="00455750" w:rsidRDefault="0038083F" w:rsidP="00F61844">
      <w:pPr>
        <w:spacing w:after="120" w:line="240" w:lineRule="auto"/>
        <w:rPr>
          <w:rFonts w:ascii="Calibri Light" w:hAnsi="Calibri Light" w:cs="Calibri Light"/>
          <w:sz w:val="20"/>
          <w:szCs w:val="20"/>
          <w:lang w:val="en-GB"/>
        </w:rPr>
      </w:pPr>
      <w:r w:rsidRPr="00455750">
        <w:rPr>
          <w:rFonts w:ascii="Calibri Light" w:hAnsi="Calibri Light" w:cs="Calibri Light"/>
          <w:sz w:val="20"/>
          <w:szCs w:val="20"/>
          <w:lang w:val="en-GB"/>
        </w:rPr>
        <w:t>If Eesti Töötukassa</w:t>
      </w:r>
      <w:r w:rsidR="003C1191" w:rsidRPr="00455750">
        <w:rPr>
          <w:rFonts w:ascii="Calibri Light" w:hAnsi="Calibri Light" w:cs="Calibri Light"/>
          <w:sz w:val="20"/>
          <w:szCs w:val="20"/>
          <w:lang w:val="en-GB"/>
        </w:rPr>
        <w:t xml:space="preserve"> (Estonian Unemployment Insurance Fund)</w:t>
      </w:r>
      <w:r w:rsidRPr="00455750">
        <w:rPr>
          <w:rFonts w:ascii="Calibri Light" w:hAnsi="Calibri Light" w:cs="Calibri Light"/>
          <w:sz w:val="20"/>
          <w:szCs w:val="20"/>
          <w:lang w:val="en-GB"/>
        </w:rPr>
        <w:t xml:space="preserve"> pays for learning:</w:t>
      </w:r>
    </w:p>
    <w:tbl>
      <w:tblPr>
        <w:tblStyle w:val="Kontuurtabel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232"/>
        <w:gridCol w:w="5396"/>
      </w:tblGrid>
      <w:tr w:rsidR="00985F0A" w:rsidRPr="00455750" w14:paraId="32173587" w14:textId="77777777" w:rsidTr="00C179CB">
        <w:tc>
          <w:tcPr>
            <w:tcW w:w="2198" w:type="pct"/>
          </w:tcPr>
          <w:p w14:paraId="27465778" w14:textId="200963F8" w:rsidR="00985F0A" w:rsidRPr="00455750" w:rsidRDefault="008D3319" w:rsidP="005156DF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Client number</w:t>
            </w:r>
            <w:r w:rsidR="00985F0A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:  </w:t>
            </w:r>
            <w:r w:rsidR="00985F0A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="00985F0A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="00985F0A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="00985F0A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="00985F0A"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="00985F0A"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="00985F0A"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="00985F0A"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="00985F0A"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="00985F0A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802" w:type="pct"/>
          </w:tcPr>
          <w:p w14:paraId="509653BC" w14:textId="77777777" w:rsidR="00985F0A" w:rsidRPr="00455750" w:rsidRDefault="008D3319" w:rsidP="00F61844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r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Department</w:t>
            </w:r>
            <w:r w:rsidR="00985F0A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: </w:t>
            </w:r>
            <w:r w:rsidR="00985F0A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r w:rsidR="00985F0A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instrText xml:space="preserve"> FORMTEXT </w:instrText>
            </w:r>
            <w:r w:rsidR="00985F0A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</w:r>
            <w:r w:rsidR="00985F0A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separate"/>
            </w:r>
            <w:r w:rsidR="00985F0A"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="00985F0A"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="00985F0A"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="00985F0A"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="00985F0A" w:rsidRPr="00455750">
              <w:rPr>
                <w:rFonts w:ascii="Calibri Light" w:hAnsi="Calibri Light" w:cs="Calibri Light"/>
                <w:noProof/>
                <w:sz w:val="20"/>
                <w:szCs w:val="20"/>
                <w:lang w:val="en-GB"/>
              </w:rPr>
              <w:t> </w:t>
            </w:r>
            <w:r w:rsidR="00985F0A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fldChar w:fldCharType="end"/>
            </w:r>
          </w:p>
        </w:tc>
      </w:tr>
      <w:tr w:rsidR="00D76A76" w:rsidRPr="00455750" w14:paraId="6145281B" w14:textId="77777777" w:rsidTr="00C179CB">
        <w:tc>
          <w:tcPr>
            <w:tcW w:w="5000" w:type="pct"/>
            <w:gridSpan w:val="2"/>
          </w:tcPr>
          <w:p w14:paraId="3F6D5AE7" w14:textId="1DF82671" w:rsidR="00D76A76" w:rsidRPr="00455750" w:rsidRDefault="00246865" w:rsidP="00D76A76">
            <w:pPr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  <w:lang w:val="en-GB"/>
                </w:rPr>
                <w:id w:val="212925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A76" w:rsidRPr="00455750">
                  <w:rPr>
                    <w:rFonts w:ascii="MS Gothic" w:eastAsia="MS Gothic" w:hAnsi="MS Gothic" w:cs="Calibri Light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5208D6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 </w:t>
            </w:r>
            <w:r w:rsidR="00D76A76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I agree that my personal data will be transferred to Eesti Töötukassa</w:t>
            </w:r>
            <w:r w:rsidR="001949CC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.</w:t>
            </w:r>
          </w:p>
        </w:tc>
      </w:tr>
      <w:tr w:rsidR="00D76A76" w:rsidRPr="00455750" w14:paraId="3CA7769A" w14:textId="77777777" w:rsidTr="00C179CB">
        <w:tc>
          <w:tcPr>
            <w:tcW w:w="5000" w:type="pct"/>
            <w:gridSpan w:val="2"/>
          </w:tcPr>
          <w:p w14:paraId="35208BFF" w14:textId="7DDB7DC5" w:rsidR="00D76A76" w:rsidRPr="00455750" w:rsidRDefault="00246865" w:rsidP="005208D6">
            <w:pPr>
              <w:spacing w:after="120"/>
              <w:rPr>
                <w:rFonts w:ascii="Calibri Light" w:hAnsi="Calibri Light" w:cs="Calibri Light"/>
                <w:sz w:val="20"/>
                <w:szCs w:val="20"/>
                <w:lang w:val="en-GB"/>
              </w:rPr>
            </w:pPr>
            <w:sdt>
              <w:sdtPr>
                <w:rPr>
                  <w:rFonts w:ascii="Calibri Light" w:hAnsi="Calibri Light" w:cs="Calibri Light"/>
                  <w:sz w:val="20"/>
                  <w:szCs w:val="20"/>
                  <w:lang w:val="en-GB"/>
                </w:rPr>
                <w:id w:val="-1028719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A76" w:rsidRPr="00455750">
                  <w:rPr>
                    <w:rFonts w:ascii="MS Gothic" w:eastAsia="MS Gothic" w:hAnsi="MS Gothic" w:cs="Calibri Light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D76A76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 I am </w:t>
            </w:r>
            <w:r w:rsidR="005208D6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>informed</w:t>
            </w:r>
            <w:r w:rsidR="00D76A76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 of the requirements of the participation form and</w:t>
            </w:r>
            <w:r w:rsidR="005208D6" w:rsidRPr="00455750">
              <w:rPr>
                <w:rFonts w:ascii="Calibri Light" w:hAnsi="Calibri Light" w:cs="Calibri Light"/>
                <w:sz w:val="20"/>
                <w:szCs w:val="20"/>
                <w:lang w:val="en-GB"/>
              </w:rPr>
              <w:t xml:space="preserve"> I undertake to complete the form accurately and submit it in a timely manner to the university representative.</w:t>
            </w:r>
          </w:p>
        </w:tc>
      </w:tr>
    </w:tbl>
    <w:p w14:paraId="7F7DB7ED" w14:textId="77777777" w:rsidR="00985F0A" w:rsidRPr="00455750" w:rsidRDefault="00985F0A">
      <w:pPr>
        <w:rPr>
          <w:rFonts w:ascii="Calibri Light" w:hAnsi="Calibri Light" w:cs="Calibri Light"/>
          <w:sz w:val="20"/>
          <w:szCs w:val="20"/>
          <w:lang w:val="en-GB"/>
        </w:rPr>
      </w:pPr>
    </w:p>
    <w:p w14:paraId="1505F1F7" w14:textId="77777777" w:rsidR="00FA25CA" w:rsidRPr="00455750" w:rsidRDefault="00FA25CA" w:rsidP="00FA25CA">
      <w:pPr>
        <w:spacing w:after="0" w:line="240" w:lineRule="auto"/>
        <w:rPr>
          <w:rFonts w:ascii="Calibri Light" w:hAnsi="Calibri Light" w:cs="Calibri Light"/>
          <w:sz w:val="20"/>
          <w:szCs w:val="20"/>
          <w:lang w:val="en-GB"/>
        </w:rPr>
      </w:pPr>
      <w:r w:rsidRPr="00455750">
        <w:rPr>
          <w:rFonts w:ascii="Calibri Light" w:hAnsi="Calibri Light" w:cs="Calibri Light"/>
          <w:sz w:val="20"/>
          <w:szCs w:val="20"/>
          <w:lang w:val="en-GB"/>
        </w:rPr>
        <w:t>.........................................................................</w:t>
      </w:r>
    </w:p>
    <w:p w14:paraId="202055BE" w14:textId="77777777" w:rsidR="00FA25CA" w:rsidRPr="00455750" w:rsidRDefault="00986069" w:rsidP="00FA25CA">
      <w:pPr>
        <w:spacing w:after="0" w:line="240" w:lineRule="auto"/>
        <w:rPr>
          <w:rFonts w:ascii="Calibri Light" w:hAnsi="Calibri Light" w:cs="Calibri Light"/>
          <w:i/>
          <w:sz w:val="20"/>
          <w:szCs w:val="20"/>
          <w:lang w:val="en-GB"/>
        </w:rPr>
      </w:pPr>
      <w:r w:rsidRPr="00455750">
        <w:rPr>
          <w:rFonts w:ascii="Calibri Light" w:hAnsi="Calibri Light" w:cs="Calibri Light"/>
          <w:i/>
          <w:sz w:val="20"/>
          <w:szCs w:val="20"/>
          <w:lang w:val="en-GB"/>
        </w:rPr>
        <w:t>Signature</w:t>
      </w:r>
    </w:p>
    <w:p w14:paraId="138618AB" w14:textId="77777777" w:rsidR="00AE7AE2" w:rsidRPr="00455750" w:rsidRDefault="00AE7AE2" w:rsidP="00AE7AE2">
      <w:pPr>
        <w:spacing w:after="0" w:line="240" w:lineRule="auto"/>
        <w:rPr>
          <w:rFonts w:ascii="Calibri Light" w:hAnsi="Calibri Light" w:cs="Calibri Light"/>
          <w:bCs/>
          <w:sz w:val="20"/>
          <w:szCs w:val="20"/>
          <w:shd w:val="clear" w:color="auto" w:fill="FFFFFF"/>
          <w:lang w:val="en-GB"/>
        </w:rPr>
      </w:pPr>
    </w:p>
    <w:p w14:paraId="63884815" w14:textId="35EF68DD" w:rsidR="00AE7AE2" w:rsidRPr="00455750" w:rsidRDefault="007415CC" w:rsidP="006E0705">
      <w:pPr>
        <w:spacing w:after="0" w:line="240" w:lineRule="auto"/>
        <w:jc w:val="both"/>
        <w:rPr>
          <w:rFonts w:ascii="Calibri Light" w:hAnsi="Calibri Light" w:cs="Calibri Light"/>
          <w:sz w:val="20"/>
          <w:szCs w:val="20"/>
          <w:shd w:val="clear" w:color="auto" w:fill="FFFFFF"/>
          <w:lang w:val="en-GB"/>
        </w:rPr>
      </w:pPr>
      <w:r w:rsidRPr="00455750">
        <w:rPr>
          <w:rFonts w:ascii="Calibri Light" w:hAnsi="Calibri Light" w:cs="Calibri Light"/>
          <w:bCs/>
          <w:sz w:val="20"/>
          <w:szCs w:val="20"/>
          <w:shd w:val="clear" w:color="auto" w:fill="FFFFFF"/>
          <w:lang w:val="en-GB"/>
        </w:rPr>
        <w:t xml:space="preserve">Please see </w:t>
      </w:r>
      <w:hyperlink r:id="rId8" w:history="1">
        <w:r w:rsidRPr="00455750">
          <w:rPr>
            <w:rStyle w:val="Hperlink"/>
            <w:rFonts w:ascii="Calibri Light" w:hAnsi="Calibri Light" w:cs="Calibri Light"/>
            <w:bCs/>
            <w:sz w:val="20"/>
            <w:szCs w:val="20"/>
            <w:shd w:val="clear" w:color="auto" w:fill="FFFFFF"/>
            <w:lang w:val="en-GB"/>
          </w:rPr>
          <w:t>here</w:t>
        </w:r>
      </w:hyperlink>
      <w:r w:rsidR="006E0705" w:rsidRPr="00455750">
        <w:rPr>
          <w:rFonts w:ascii="Calibri Light" w:hAnsi="Calibri Light" w:cs="Calibri Light"/>
          <w:bCs/>
          <w:sz w:val="20"/>
          <w:szCs w:val="20"/>
          <w:shd w:val="clear" w:color="auto" w:fill="FFFFFF"/>
          <w:lang w:val="en-GB"/>
        </w:rPr>
        <w:t xml:space="preserve"> for t</w:t>
      </w:r>
      <w:r w:rsidRPr="00455750">
        <w:rPr>
          <w:rFonts w:ascii="Calibri Light" w:hAnsi="Calibri Light" w:cs="Calibri Light"/>
          <w:bCs/>
          <w:sz w:val="20"/>
          <w:szCs w:val="20"/>
          <w:shd w:val="clear" w:color="auto" w:fill="FFFFFF"/>
          <w:lang w:val="en-GB"/>
        </w:rPr>
        <w:t>he principles of processing personal data collected from the participants of the continuing education programmes offered by the University of Tartu.</w:t>
      </w:r>
      <w:r w:rsidRPr="00455750">
        <w:rPr>
          <w:rFonts w:ascii="Calibri Light" w:hAnsi="Calibri Light" w:cs="Calibri Light"/>
          <w:sz w:val="20"/>
          <w:szCs w:val="20"/>
          <w:shd w:val="clear" w:color="auto" w:fill="FFFFFF"/>
          <w:lang w:val="en-GB"/>
        </w:rPr>
        <w:t> </w:t>
      </w:r>
    </w:p>
    <w:sectPr w:rsidR="00AE7AE2" w:rsidRPr="00455750" w:rsidSect="00BC1B4D">
      <w:type w:val="continuous"/>
      <w:pgSz w:w="11906" w:h="16838"/>
      <w:pgMar w:top="107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EEA772" w14:textId="77777777" w:rsidR="00246865" w:rsidRDefault="00246865" w:rsidP="002D2C04">
      <w:pPr>
        <w:spacing w:after="0" w:line="240" w:lineRule="auto"/>
      </w:pPr>
      <w:r>
        <w:separator/>
      </w:r>
    </w:p>
  </w:endnote>
  <w:endnote w:type="continuationSeparator" w:id="0">
    <w:p w14:paraId="52AFC8BB" w14:textId="77777777" w:rsidR="00246865" w:rsidRDefault="00246865" w:rsidP="002D2C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9FA487" w14:textId="77777777" w:rsidR="00246865" w:rsidRDefault="00246865" w:rsidP="002D2C04">
      <w:pPr>
        <w:spacing w:after="0" w:line="240" w:lineRule="auto"/>
      </w:pPr>
      <w:r>
        <w:separator/>
      </w:r>
    </w:p>
  </w:footnote>
  <w:footnote w:type="continuationSeparator" w:id="0">
    <w:p w14:paraId="205443BB" w14:textId="77777777" w:rsidR="00246865" w:rsidRDefault="00246865" w:rsidP="002D2C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A89F3" w14:textId="77777777" w:rsidR="002D2C04" w:rsidRDefault="00300F8E" w:rsidP="002D2C04">
    <w:pPr>
      <w:pStyle w:val="Pis"/>
    </w:pPr>
    <w:r>
      <w:rPr>
        <w:noProof/>
        <w:lang w:eastAsia="et-EE"/>
      </w:rPr>
      <w:drawing>
        <wp:anchor distT="0" distB="0" distL="114300" distR="114300" simplePos="0" relativeHeight="251659264" behindDoc="1" locked="0" layoutInCell="1" allowOverlap="1" wp14:anchorId="6E93DAC5" wp14:editId="393CA81C">
          <wp:simplePos x="0" y="0"/>
          <wp:positionH relativeFrom="column">
            <wp:posOffset>-143124</wp:posOffset>
          </wp:positionH>
          <wp:positionV relativeFrom="paragraph">
            <wp:posOffset>-365760</wp:posOffset>
          </wp:positionV>
          <wp:extent cx="2218055" cy="532130"/>
          <wp:effectExtent l="0" t="0" r="0" b="0"/>
          <wp:wrapTight wrapText="bothSides">
            <wp:wrapPolygon edited="0">
              <wp:start x="1855" y="2320"/>
              <wp:lineTo x="1299" y="5413"/>
              <wp:lineTo x="1299" y="13146"/>
              <wp:lineTo x="1670" y="18558"/>
              <wp:lineTo x="3339" y="18558"/>
              <wp:lineTo x="20035" y="13919"/>
              <wp:lineTo x="20035" y="6959"/>
              <wp:lineTo x="3154" y="2320"/>
              <wp:lineTo x="1855" y="2320"/>
            </wp:wrapPolygon>
          </wp:wrapTight>
          <wp:docPr id="1" name="Picture 1" descr="https://www.ut.ee/sites/default/files/logod/01.%20Pealogo/P%C3%B5hilogo/tartu_ylikool-po%CC%83hilogo-sinine-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www.ut.ee/sites/default/files/logod/01.%20Pealogo/P%C3%B5hilogo/tartu_ylikool-po%CC%83hilogo-sinine-est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8055" cy="532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4AE633" w14:textId="77777777" w:rsidR="002D2C04" w:rsidRPr="00300F8E" w:rsidRDefault="008A1356" w:rsidP="008A1356">
    <w:pPr>
      <w:pStyle w:val="Pis"/>
      <w:pBdr>
        <w:top w:val="single" w:sz="4" w:space="0" w:color="auto"/>
      </w:pBdr>
      <w:jc w:val="right"/>
      <w:rPr>
        <w:rFonts w:ascii="Times New Roman" w:hAnsi="Times New Roman" w:cs="Times New Roman"/>
        <w:i/>
        <w:color w:val="404040" w:themeColor="text1" w:themeTint="BF"/>
        <w:sz w:val="20"/>
      </w:rPr>
    </w:pPr>
    <w:r w:rsidRPr="00300F8E">
      <w:rPr>
        <w:rFonts w:ascii="Times New Roman" w:hAnsi="Times New Roman" w:cs="Times New Roman"/>
        <w:i/>
        <w:color w:val="404040" w:themeColor="text1" w:themeTint="BF"/>
        <w:sz w:val="20"/>
      </w:rPr>
      <w:t>Continuing education learner taking degree study cours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isplayBackgroundShape/>
  <w:proofState w:spelling="clean" w:grammar="clean"/>
  <w:documentProtection w:edit="forms" w:enforcement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sDQ0Nzc1NzI3M7NQ0lEKTi0uzszPAykwrAUAjB7AOiwAAAA="/>
  </w:docVars>
  <w:rsids>
    <w:rsidRoot w:val="002D2C04"/>
    <w:rsid w:val="000107CC"/>
    <w:rsid w:val="00032887"/>
    <w:rsid w:val="00071E7B"/>
    <w:rsid w:val="00095868"/>
    <w:rsid w:val="000B1D52"/>
    <w:rsid w:val="000B43D0"/>
    <w:rsid w:val="000B4791"/>
    <w:rsid w:val="000B5D57"/>
    <w:rsid w:val="000C03DE"/>
    <w:rsid w:val="000E0075"/>
    <w:rsid w:val="000F34B1"/>
    <w:rsid w:val="00116809"/>
    <w:rsid w:val="00122CE2"/>
    <w:rsid w:val="00145F8F"/>
    <w:rsid w:val="001949CC"/>
    <w:rsid w:val="001A6B99"/>
    <w:rsid w:val="001C6A03"/>
    <w:rsid w:val="001C712A"/>
    <w:rsid w:val="001C7283"/>
    <w:rsid w:val="001F3D13"/>
    <w:rsid w:val="00246147"/>
    <w:rsid w:val="00246865"/>
    <w:rsid w:val="002B491D"/>
    <w:rsid w:val="002C448A"/>
    <w:rsid w:val="002D2C04"/>
    <w:rsid w:val="00300F8E"/>
    <w:rsid w:val="003604F9"/>
    <w:rsid w:val="0036701E"/>
    <w:rsid w:val="0038083F"/>
    <w:rsid w:val="003C1191"/>
    <w:rsid w:val="004046EC"/>
    <w:rsid w:val="00413953"/>
    <w:rsid w:val="0042337D"/>
    <w:rsid w:val="0045275D"/>
    <w:rsid w:val="00455750"/>
    <w:rsid w:val="00476332"/>
    <w:rsid w:val="00491069"/>
    <w:rsid w:val="004C24BC"/>
    <w:rsid w:val="005208D6"/>
    <w:rsid w:val="005757F0"/>
    <w:rsid w:val="005A1616"/>
    <w:rsid w:val="005A2D68"/>
    <w:rsid w:val="005D1D34"/>
    <w:rsid w:val="005E0671"/>
    <w:rsid w:val="005E2BD3"/>
    <w:rsid w:val="005F0292"/>
    <w:rsid w:val="005F3F86"/>
    <w:rsid w:val="005F69D0"/>
    <w:rsid w:val="0061008E"/>
    <w:rsid w:val="00636E7E"/>
    <w:rsid w:val="00642748"/>
    <w:rsid w:val="006566A5"/>
    <w:rsid w:val="006841F3"/>
    <w:rsid w:val="006B1AD0"/>
    <w:rsid w:val="006E0705"/>
    <w:rsid w:val="006E3C76"/>
    <w:rsid w:val="0071463C"/>
    <w:rsid w:val="007208EB"/>
    <w:rsid w:val="00720FA3"/>
    <w:rsid w:val="00723350"/>
    <w:rsid w:val="007415CC"/>
    <w:rsid w:val="0074370E"/>
    <w:rsid w:val="007534C7"/>
    <w:rsid w:val="007708F7"/>
    <w:rsid w:val="00785B9A"/>
    <w:rsid w:val="0078743E"/>
    <w:rsid w:val="007A03A0"/>
    <w:rsid w:val="007A5C38"/>
    <w:rsid w:val="007B112A"/>
    <w:rsid w:val="00811075"/>
    <w:rsid w:val="00814EAD"/>
    <w:rsid w:val="00844673"/>
    <w:rsid w:val="0084469C"/>
    <w:rsid w:val="008A1356"/>
    <w:rsid w:val="008B2083"/>
    <w:rsid w:val="008D3319"/>
    <w:rsid w:val="008E7A14"/>
    <w:rsid w:val="008F7522"/>
    <w:rsid w:val="00920949"/>
    <w:rsid w:val="00957FB0"/>
    <w:rsid w:val="0096135A"/>
    <w:rsid w:val="00985669"/>
    <w:rsid w:val="00985F0A"/>
    <w:rsid w:val="00986069"/>
    <w:rsid w:val="00986476"/>
    <w:rsid w:val="00997ED8"/>
    <w:rsid w:val="009A119D"/>
    <w:rsid w:val="009D0DE9"/>
    <w:rsid w:val="009E39AB"/>
    <w:rsid w:val="009E6473"/>
    <w:rsid w:val="009F2FBF"/>
    <w:rsid w:val="00A01C40"/>
    <w:rsid w:val="00A03296"/>
    <w:rsid w:val="00A10FAA"/>
    <w:rsid w:val="00A206DF"/>
    <w:rsid w:val="00A36053"/>
    <w:rsid w:val="00A41B95"/>
    <w:rsid w:val="00A55F35"/>
    <w:rsid w:val="00A60284"/>
    <w:rsid w:val="00A92B6B"/>
    <w:rsid w:val="00AC31EA"/>
    <w:rsid w:val="00AE7AE2"/>
    <w:rsid w:val="00B01961"/>
    <w:rsid w:val="00B0419C"/>
    <w:rsid w:val="00B269B6"/>
    <w:rsid w:val="00B32A6C"/>
    <w:rsid w:val="00B476C2"/>
    <w:rsid w:val="00B60CB3"/>
    <w:rsid w:val="00B67ABB"/>
    <w:rsid w:val="00B95D6C"/>
    <w:rsid w:val="00BC1B4D"/>
    <w:rsid w:val="00BE33FE"/>
    <w:rsid w:val="00BE6056"/>
    <w:rsid w:val="00C13658"/>
    <w:rsid w:val="00C179CB"/>
    <w:rsid w:val="00C92413"/>
    <w:rsid w:val="00C93A21"/>
    <w:rsid w:val="00C96BDC"/>
    <w:rsid w:val="00CD5D5C"/>
    <w:rsid w:val="00D06A37"/>
    <w:rsid w:val="00D15981"/>
    <w:rsid w:val="00D346C4"/>
    <w:rsid w:val="00D372C2"/>
    <w:rsid w:val="00D552A8"/>
    <w:rsid w:val="00D71EC5"/>
    <w:rsid w:val="00D76A76"/>
    <w:rsid w:val="00DB7C88"/>
    <w:rsid w:val="00DF6A61"/>
    <w:rsid w:val="00E04DEF"/>
    <w:rsid w:val="00E2102B"/>
    <w:rsid w:val="00E261E8"/>
    <w:rsid w:val="00E45383"/>
    <w:rsid w:val="00E711AC"/>
    <w:rsid w:val="00E80743"/>
    <w:rsid w:val="00E84B3A"/>
    <w:rsid w:val="00EA3FE9"/>
    <w:rsid w:val="00EC35EA"/>
    <w:rsid w:val="00EC39C9"/>
    <w:rsid w:val="00EF416D"/>
    <w:rsid w:val="00F11021"/>
    <w:rsid w:val="00F30495"/>
    <w:rsid w:val="00F3734F"/>
    <w:rsid w:val="00F61844"/>
    <w:rsid w:val="00F672ED"/>
    <w:rsid w:val="00F9472C"/>
    <w:rsid w:val="00FA25CA"/>
    <w:rsid w:val="00FF1A9A"/>
    <w:rsid w:val="00FF48D3"/>
    <w:rsid w:val="00FF6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31D1AD"/>
  <w15:docId w15:val="{EA8EB547-70DE-4912-9615-D8843EF7F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Pis">
    <w:name w:val="header"/>
    <w:basedOn w:val="Normaallaad"/>
    <w:link w:val="PisMrk"/>
    <w:uiPriority w:val="99"/>
    <w:unhideWhenUsed/>
    <w:rsid w:val="002D2C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sMrk">
    <w:name w:val="Päis Märk"/>
    <w:basedOn w:val="Liguvaikefont"/>
    <w:link w:val="Pis"/>
    <w:uiPriority w:val="99"/>
    <w:rsid w:val="002D2C04"/>
  </w:style>
  <w:style w:type="paragraph" w:styleId="Jalus">
    <w:name w:val="footer"/>
    <w:basedOn w:val="Normaallaad"/>
    <w:link w:val="JalusMrk"/>
    <w:uiPriority w:val="99"/>
    <w:unhideWhenUsed/>
    <w:rsid w:val="002D2C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JalusMrk">
    <w:name w:val="Jalus Märk"/>
    <w:basedOn w:val="Liguvaikefont"/>
    <w:link w:val="Jalus"/>
    <w:uiPriority w:val="99"/>
    <w:rsid w:val="002D2C04"/>
  </w:style>
  <w:style w:type="table" w:styleId="Kontuurtabel">
    <w:name w:val="Table Grid"/>
    <w:basedOn w:val="Normaaltabel"/>
    <w:uiPriority w:val="59"/>
    <w:rsid w:val="005F69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CD5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CD5D5C"/>
    <w:rPr>
      <w:rFonts w:ascii="Tahoma" w:hAnsi="Tahoma" w:cs="Tahoma"/>
      <w:sz w:val="16"/>
      <w:szCs w:val="16"/>
    </w:rPr>
  </w:style>
  <w:style w:type="character" w:styleId="Hperlink">
    <w:name w:val="Hyperlink"/>
    <w:basedOn w:val="Liguvaikefont"/>
    <w:uiPriority w:val="99"/>
    <w:unhideWhenUsed/>
    <w:rsid w:val="007415CC"/>
    <w:rPr>
      <w:color w:val="0000FF"/>
      <w:u w:val="single"/>
    </w:rPr>
  </w:style>
  <w:style w:type="character" w:styleId="Klastatudhperlink">
    <w:name w:val="FollowedHyperlink"/>
    <w:basedOn w:val="Liguvaikefont"/>
    <w:uiPriority w:val="99"/>
    <w:semiHidden/>
    <w:unhideWhenUsed/>
    <w:rsid w:val="007415CC"/>
    <w:rPr>
      <w:color w:val="800080" w:themeColor="followedHyperlink"/>
      <w:u w:val="single"/>
    </w:rPr>
  </w:style>
  <w:style w:type="character" w:styleId="Kommentaariviide">
    <w:name w:val="annotation reference"/>
    <w:basedOn w:val="Liguvaikefont"/>
    <w:uiPriority w:val="99"/>
    <w:semiHidden/>
    <w:unhideWhenUsed/>
    <w:rsid w:val="00EF416D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rsid w:val="00EF416D"/>
    <w:pPr>
      <w:spacing w:line="240" w:lineRule="auto"/>
    </w:pPr>
    <w:rPr>
      <w:sz w:val="20"/>
      <w:szCs w:val="20"/>
    </w:rPr>
  </w:style>
  <w:style w:type="character" w:customStyle="1" w:styleId="KommentaaritekstMrk">
    <w:name w:val="Kommentaari tekst Märk"/>
    <w:basedOn w:val="Liguvaikefont"/>
    <w:link w:val="Kommentaaritekst"/>
    <w:uiPriority w:val="99"/>
    <w:semiHidden/>
    <w:rsid w:val="00EF416D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EF416D"/>
    <w:rPr>
      <w:b/>
      <w:bCs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EF416D"/>
    <w:rPr>
      <w:b/>
      <w:bCs/>
      <w:sz w:val="20"/>
      <w:szCs w:val="20"/>
    </w:rPr>
  </w:style>
  <w:style w:type="paragraph" w:styleId="Redaktsioon">
    <w:name w:val="Revision"/>
    <w:hidden/>
    <w:uiPriority w:val="99"/>
    <w:semiHidden/>
    <w:rsid w:val="003C1191"/>
    <w:pPr>
      <w:spacing w:after="0" w:line="240" w:lineRule="auto"/>
    </w:pPr>
  </w:style>
  <w:style w:type="character" w:styleId="Lahendamatamainimine">
    <w:name w:val="Unresolved Mention"/>
    <w:basedOn w:val="Liguvaikefont"/>
    <w:uiPriority w:val="99"/>
    <w:semiHidden/>
    <w:unhideWhenUsed/>
    <w:rsid w:val="00455750"/>
    <w:rPr>
      <w:color w:val="605E5C"/>
      <w:shd w:val="clear" w:color="auto" w:fill="E1DFDD"/>
    </w:rPr>
  </w:style>
  <w:style w:type="character" w:styleId="Kohatitetekst">
    <w:name w:val="Placeholder Text"/>
    <w:basedOn w:val="Liguvaikefont"/>
    <w:uiPriority w:val="99"/>
    <w:semiHidden/>
    <w:rsid w:val="00BC1B4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ee/en/content/data-protection-policy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ut.ee/en/cancellation-and-refund-policy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3</Words>
  <Characters>1759</Characters>
  <Application>Microsoft Office Word</Application>
  <DocSecurity>0</DocSecurity>
  <Lines>14</Lines>
  <Paragraphs>4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artu Ülikool</Company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re Seene</dc:creator>
  <cp:lastModifiedBy>Külli Kuusik</cp:lastModifiedBy>
  <cp:revision>2</cp:revision>
  <cp:lastPrinted>2019-11-20T08:57:00Z</cp:lastPrinted>
  <dcterms:created xsi:type="dcterms:W3CDTF">2023-08-28T09:43:00Z</dcterms:created>
  <dcterms:modified xsi:type="dcterms:W3CDTF">2023-08-28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ff721508c963668d64378251c58aae944c4bc51434b88fce12076f12e75167</vt:lpwstr>
  </property>
</Properties>
</file>